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Xb807606be6a9182f1283adea3f87df0552be002"/>
    <w:p>
      <w:pPr>
        <w:pStyle w:val="Heading1"/>
      </w:pPr>
      <w:r>
        <w:t xml:space="preserve">Cover Letter for Mechanical Engineer Position</w:t>
      </w:r>
    </w:p>
    <w:p>
      <w:pPr>
        <w:pStyle w:val="FirstParagraph"/>
      </w:pPr>
      <w:r>
        <w:rPr>
          <w:bCs/>
          <w:b/>
        </w:rPr>
        <w:t xml:space="preserve">Dear [Hiring Manager's Name],</w:t>
      </w:r>
    </w:p>
    <w:p>
      <w:pPr>
        <w:pStyle w:val="BodyText"/>
      </w:pPr>
      <w:r>
        <w:t xml:space="preserve">I am writing to express my interest in the Mechanical Engineer position at your esteemed organization in Bangladesh Dhaka. As a dedicated professional with a strong foundation in mechanical engineering principles and hands-on experience in diverse industrial environments, I am eager to contribute my technical expertise, innovative thinking, and passion for problem-solving to support your company's goals. The dynamic growth of Bangladesh Dhaka's infrastructure and manufacturing sectors makes this opportunity particularly compelling, and I am excited about the prospect of advancing my career in this vibrant city.</w:t>
      </w:r>
    </w:p>
    <w:p>
      <w:pPr>
        <w:pStyle w:val="BodyText"/>
      </w:pPr>
      <w:r>
        <w:t xml:space="preserve">With [X years] of experience in mechanical engineering, I have developed a comprehensive understanding of design, analysis, and optimization of mechanical systems. My academic background includes a degree in Mechanical Engineering from [Your University], where I specialized in thermodynamics, fluid mechanics, and materials science. This foundational knowledge has been further refined through practical projects such as [specific project or internship], which involved designing and testing [specific mechanical system or component]. These experiences have honed my ability to translate theoretical concepts into real-world solutions, a skill that I believe aligns perfectly with the requirements of the Mechanical Engineer role in Bangladesh Dhaka.</w:t>
      </w:r>
    </w:p>
    <w:p>
      <w:pPr>
        <w:pStyle w:val="BodyText"/>
      </w:pPr>
      <w:r>
        <w:t xml:space="preserve">What sets me apart is my commitment to addressing the unique challenges faced by engineers in Bangladesh Dhaka. The city's rapid urbanization and increasing demand for sustainable infrastructure require professionals who can adapt to local conditions while leveraging global best practices. For instance, during my time at [Previous Company/Organization], I worked on a project focused on optimizing HVAC systems for commercial buildings in hot and humid climates—a challenge that is particularly relevant to Dhaka's environment. By integrating energy-efficient technologies and conducting rigorous simulations, we reduced operational costs by 15% while maintaining optimal indoor comfort. This project reinforced my ability to balance technical excellence with practical constraints, a trait I aim to bring to your team.</w:t>
      </w:r>
    </w:p>
    <w:p>
      <w:pPr>
        <w:pStyle w:val="BodyText"/>
      </w:pPr>
      <w:r>
        <w:t xml:space="preserve">Beyond technical skills, I possess strong analytical and communication abilities that enable me to collaborate effectively with cross-functional teams. My experience in [specific task or role, e.g., "leading a team of engineers during a product development cycle"] has taught me the importance of clear documentation, attention to detail, and proactive problem-solving. In Bangladesh Dhaka's fast-paced engineering landscape, where timelines are often tight and resources may be limited, these skills are invaluable. I am also proficient in CAD software such as AutoCAD and SolidWorks, as well as simulation tools like ANSYS and MATLAB—tools that I believe will allow me to contribute immediately to your projects.</w:t>
      </w:r>
    </w:p>
    <w:p>
      <w:pPr>
        <w:pStyle w:val="BodyText"/>
      </w:pPr>
      <w:r>
        <w:t xml:space="preserve">One of the aspects of this opportunity that excites me most is the chance to work on innovative projects that align with Bangladesh Dhaka's vision for sustainable development. The country's focus on renewable energy, smart cities, and industrial automation presents a unique platform for mechanical engineers to make a lasting impact. I am particularly interested in [specific area of interest, e.g., "designing solar-powered irrigation systems for rural regions" or "developing efficient waste-to-energy solutions"]. By combining my technical expertise with a forward-thinking mindset, I aim to help your organization lead the way in addressing these critical challenges.</w:t>
      </w:r>
    </w:p>
    <w:p>
      <w:pPr>
        <w:pStyle w:val="BodyText"/>
      </w:pPr>
      <w:r>
        <w:t xml:space="preserve">My commitment to professional growth is further evidenced by my participation in workshops and certifications such as [specific certification, e.g., "Lean Six Sigma" or "Project Management Professional (PMP)"]. These experiences have not only expanded my skill set but also deepened my understanding of how engineering solutions can drive organizational success. I am also a member of the [relevant professional body, e.g., "Institution of Engineers, Bangladesh"], which keeps me connected to the latest industry trends and fosters collaboration with peers in Dhaka and beyond.</w:t>
      </w:r>
    </w:p>
    <w:p>
      <w:pPr>
        <w:pStyle w:val="BodyText"/>
      </w:pPr>
      <w:r>
        <w:t xml:space="preserve">What truly motivates me is the opportunity to contribute to projects that have a tangible impact on people's lives. In Bangladesh Dhaka, where infrastructure development is critical for economic growth, mechanical engineers play a pivotal role in shaping the future. Whether it's designing reliable machinery for local industries or improving public utilities, I am passionate about creating solutions that are both innovative and socially responsible. I am confident that my technical acumen, combined with my dedication to excellence, will enable me to make meaningful contributions to your team.</w:t>
      </w:r>
    </w:p>
    <w:p>
      <w:pPr>
        <w:pStyle w:val="BodyText"/>
      </w:pPr>
      <w:r>
        <w:t xml:space="preserve">I would be honored to bring my skills and enthusiasm to your organization. Thank you for considering my application. I am available at [Your Phone Number] or [Your Email Address] for any further discussion. I look forward to the possibility of contributing to the continued success of your company in Bangladesh Dhak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23T12:52:55Z</dcterms:created>
  <dcterms:modified xsi:type="dcterms:W3CDTF">2026-07-23T12:52:55Z</dcterms:modified>
</cp:coreProperties>
</file>

<file path=docProps/custom.xml><?xml version="1.0" encoding="utf-8"?>
<Properties xmlns="http://schemas.openxmlformats.org/officeDocument/2006/custom-properties" xmlns:vt="http://schemas.openxmlformats.org/officeDocument/2006/docPropsVTypes"/>
</file>